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F0BD6" w14:textId="77777777" w:rsidR="003F6AC9" w:rsidRDefault="003F6AC9" w:rsidP="005A4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4E693B" w14:textId="6EE2A846" w:rsidR="005A425D" w:rsidRPr="005B3BC3" w:rsidRDefault="005A425D" w:rsidP="005A4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рилог 2: Образац </w:t>
      </w:r>
      <w:r w:rsidR="00ED7120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 којем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грађани</w:t>
      </w:r>
      <w:r w:rsidR="00601ED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т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реба да </w:t>
      </w:r>
      <w:r w:rsidR="00ED7120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заокруже постојеће стање </w:t>
      </w:r>
    </w:p>
    <w:p w14:paraId="1F27C8A3" w14:textId="77777777" w:rsidR="005A425D" w:rsidRPr="005B3BC3" w:rsidRDefault="005A425D" w:rsidP="005A425D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76F8BF7F" w14:textId="63EDD4C9" w:rsidR="005A425D" w:rsidRPr="003F6AC9" w:rsidRDefault="005A425D" w:rsidP="003F6AC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0902B4" w14:textId="77777777" w:rsidR="005A425D" w:rsidRPr="005B3BC3" w:rsidRDefault="005A425D" w:rsidP="005A425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A425D" w:rsidRPr="005B3BC3" w14:paraId="064898F6" w14:textId="77777777" w:rsidTr="000E3D2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D7674B" w14:textId="48329681" w:rsidR="005A425D" w:rsidRPr="005B3BC3" w:rsidRDefault="005A425D" w:rsidP="000F519D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мена спољних прозора и врата </w:t>
            </w:r>
          </w:p>
          <w:p w14:paraId="45A28156" w14:textId="269B0ADC" w:rsidR="005A425D" w:rsidRPr="005B3BC3" w:rsidRDefault="005A425D" w:rsidP="000E3D2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  <w:tr w:rsidR="005A425D" w:rsidRPr="005B3BC3" w14:paraId="77CEF2F7" w14:textId="77777777" w:rsidTr="000E3D2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20CB3E" w14:textId="35693696" w:rsidR="005A425D" w:rsidRPr="005A425D" w:rsidRDefault="00C66F76" w:rsidP="000E3D2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оји постојећи прозори су (заокружити)</w:t>
            </w:r>
            <w:r w:rsidR="005A42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21D401" w14:textId="24FC59FD" w:rsidR="005A425D" w:rsidRPr="005B3BC3" w:rsidRDefault="005A425D" w:rsidP="000E3D2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58CCE1FA" w14:textId="77777777" w:rsidTr="000E3D2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4BEE4E" w14:textId="175D8900" w:rsidR="005A425D" w:rsidRPr="000F519D" w:rsidRDefault="005A425D" w:rsidP="000F519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C66F76"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једноструки са 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021AD9" w14:textId="0014FE01" w:rsidR="005A425D" w:rsidRPr="005B3BC3" w:rsidRDefault="005A425D" w:rsidP="000E3D2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1CD40DCD" w14:textId="77777777" w:rsidTr="000E3D2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62A48" w14:textId="7A199026" w:rsidR="005A425D" w:rsidRPr="000F519D" w:rsidRDefault="005A425D" w:rsidP="000F519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90ECAA" w14:textId="40611D97" w:rsidR="005A425D" w:rsidRPr="005B3BC3" w:rsidRDefault="005A425D" w:rsidP="000E3D2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4A748CB9" w14:textId="77777777" w:rsidTr="000E3D2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22355C" w14:textId="672975F8" w:rsidR="005A425D" w:rsidRPr="000F519D" w:rsidRDefault="005A425D" w:rsidP="000F519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рвени, </w:t>
            </w:r>
            <w:r w:rsidR="00C66F76" w:rsidRPr="000F519D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једноструки </w:t>
            </w: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а дуплим стакл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65D3A0" w14:textId="68B910A8" w:rsidR="005A425D" w:rsidRPr="005B3BC3" w:rsidRDefault="005A425D" w:rsidP="000E3D2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45BFDAA1" w14:textId="77777777" w:rsidTr="000E3D2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4768C0" w14:textId="01A059BB" w:rsidR="005A425D" w:rsidRPr="000F519D" w:rsidRDefault="005A425D" w:rsidP="000F519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A7BE4" w14:textId="1EC0EC9A" w:rsidR="005A425D" w:rsidRPr="005B3BC3" w:rsidRDefault="005A425D" w:rsidP="000E3D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039CD428" w14:textId="77777777" w:rsidTr="000E3D2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33359E" w14:textId="77777777" w:rsidR="005A425D" w:rsidRPr="005B3BC3" w:rsidRDefault="005A425D" w:rsidP="000E3D2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33E670D0" w14:textId="77777777" w:rsidTr="000E3D2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83A96C" w14:textId="68811CA6" w:rsidR="005A425D" w:rsidRPr="005A425D" w:rsidRDefault="005A425D" w:rsidP="000E3D2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  <w:r w:rsidR="000F519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0F51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(заокружити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075221" w14:textId="6A41952D" w:rsidR="005A425D" w:rsidRPr="005B3BC3" w:rsidRDefault="005A425D" w:rsidP="000E3D2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11402D0A" w14:textId="77777777" w:rsidTr="000E3D2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82B794" w14:textId="2F8857B0" w:rsidR="005A425D" w:rsidRPr="000F519D" w:rsidRDefault="005A425D" w:rsidP="000F519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96BF9" w14:textId="7104D941" w:rsidR="005A425D" w:rsidRPr="005B3BC3" w:rsidRDefault="005A425D" w:rsidP="000E3D2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12863ACF" w14:textId="77777777" w:rsidTr="000E3D2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0C9C97" w14:textId="130A7B8E" w:rsidR="005A425D" w:rsidRPr="000F519D" w:rsidRDefault="005A425D" w:rsidP="000F519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F519D">
              <w:rPr>
                <w:rFonts w:ascii="Times New Roman" w:hAnsi="Times New Roman" w:cs="Times New Roman"/>
                <w:sz w:val="24"/>
                <w:szCs w:val="24"/>
              </w:rPr>
              <w:t>Електричн</w:t>
            </w:r>
            <w:r w:rsidR="00C66F76" w:rsidRPr="000F519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</w:t>
            </w:r>
            <w:r w:rsidRPr="000F519D">
              <w:rPr>
                <w:rFonts w:ascii="Times New Roman" w:hAnsi="Times New Roman" w:cs="Times New Roman"/>
                <w:sz w:val="24"/>
                <w:szCs w:val="24"/>
              </w:rPr>
              <w:t xml:space="preserve"> енергиј</w:t>
            </w:r>
            <w:r w:rsidR="00C66F76" w:rsidRPr="000F519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у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04365" w14:textId="620F80C2" w:rsidR="005A425D" w:rsidRPr="005B3BC3" w:rsidRDefault="005A425D" w:rsidP="000E3D2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1CC7BA59" w14:textId="77777777" w:rsidTr="000E3D2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8AC4C1" w14:textId="35A02B0D" w:rsidR="005A425D" w:rsidRPr="000F519D" w:rsidRDefault="005A425D" w:rsidP="000F519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AB0ABC" w14:textId="07CB6CEB" w:rsidR="005A425D" w:rsidRPr="005B3BC3" w:rsidRDefault="005A425D" w:rsidP="000E3D2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25D" w:rsidRPr="005B3BC3" w14:paraId="3BB7FD8E" w14:textId="77777777" w:rsidTr="000E3D2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4498F6" w14:textId="7F933844" w:rsidR="005A425D" w:rsidRPr="000F519D" w:rsidRDefault="005A425D" w:rsidP="000F519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519D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ACEACA" w14:textId="221E3011" w:rsidR="005A425D" w:rsidRPr="005B3BC3" w:rsidRDefault="005A425D" w:rsidP="000E3D2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8716F1" w14:textId="55A30EC7" w:rsidR="005A425D" w:rsidRDefault="005A425D" w:rsidP="005A425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*</w:t>
      </w:r>
      <w:r w:rsidRPr="00032BB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носиоц пријаве потребно да заокружи</w:t>
      </w:r>
    </w:p>
    <w:p w14:paraId="6BFB6B60" w14:textId="77777777" w:rsidR="000E3D22" w:rsidRPr="000E3D22" w:rsidRDefault="000E3D22" w:rsidP="005A425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5464FE" w14:textId="63D79BB9" w:rsidR="005A425D" w:rsidRPr="00AA37EB" w:rsidRDefault="005A425D" w:rsidP="000F519D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5A425D" w:rsidRPr="00AA37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"/>
  </w:num>
  <w:num w:numId="5">
    <w:abstractNumId w:val="6"/>
  </w:num>
  <w:num w:numId="6">
    <w:abstractNumId w:val="5"/>
  </w:num>
  <w:num w:numId="7">
    <w:abstractNumId w:val="0"/>
  </w:num>
  <w:num w:numId="8">
    <w:abstractNumId w:val="2"/>
  </w:num>
  <w:num w:numId="9">
    <w:abstractNumId w:val="4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wMzA2NDUzNzNV0lEKTi0uzszPAykwrAUA+WZdXiwAAAA="/>
  </w:docVars>
  <w:rsids>
    <w:rsidRoot w:val="005A425D"/>
    <w:rsid w:val="000E3D22"/>
    <w:rsid w:val="000F519D"/>
    <w:rsid w:val="001D2A40"/>
    <w:rsid w:val="003059E9"/>
    <w:rsid w:val="003F6AC9"/>
    <w:rsid w:val="005A425D"/>
    <w:rsid w:val="00601ED2"/>
    <w:rsid w:val="00642072"/>
    <w:rsid w:val="00715EA9"/>
    <w:rsid w:val="008B3379"/>
    <w:rsid w:val="009F569E"/>
    <w:rsid w:val="00A32BB5"/>
    <w:rsid w:val="00AA37EB"/>
    <w:rsid w:val="00C66F76"/>
    <w:rsid w:val="00C75B51"/>
    <w:rsid w:val="00ED7120"/>
    <w:rsid w:val="00ED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872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25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A425D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F519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25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A425D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F51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98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ran Lakicevic</dc:creator>
  <cp:lastModifiedBy>admins</cp:lastModifiedBy>
  <cp:revision>7</cp:revision>
  <cp:lastPrinted>2021-07-13T07:15:00Z</cp:lastPrinted>
  <dcterms:created xsi:type="dcterms:W3CDTF">2021-07-13T06:49:00Z</dcterms:created>
  <dcterms:modified xsi:type="dcterms:W3CDTF">2021-07-13T07:16:00Z</dcterms:modified>
</cp:coreProperties>
</file>